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08B3F722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316EDBFA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49D523A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0E6B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&amp; Certification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4F4C301A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Fr</w:t>
      </w:r>
      <w:r w:rsidR="003E244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proofErr w:type="spellEnd"/>
      <w:proofErr w:type="gram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3EA470F5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EDE09A8" w14:textId="7D153575" w:rsidR="00445837" w:rsidRPr="00F8225F" w:rsidRDefault="00937681" w:rsidP="00F8225F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, “Build Responsive Real 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World Websites with HTML5 and CSS3”, “Machine Learning A-Z: Hands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on Python &amp; R 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n Data Science” and “ Deep Learning Using </w:t>
      </w:r>
      <w:r w:rsidR="00DD68F7" w:rsidRPr="00F8225F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F822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4578A" w:rsidRPr="00F822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225097" w14:textId="0C370DC7" w:rsidR="009C071C" w:rsidRPr="00F8225F" w:rsidRDefault="009C071C" w:rsidP="00F8225F">
      <w:pPr>
        <w:pStyle w:val="Heading5"/>
        <w:numPr>
          <w:ilvl w:val="0"/>
          <w:numId w:val="10"/>
        </w:numPr>
        <w:shd w:val="clear" w:color="auto" w:fill="FFFFFF"/>
        <w:spacing w:before="0" w:after="0"/>
        <w:ind w:left="360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lastRenderedPageBreak/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“Neural Network and Deep Learning”,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</w:t>
      </w:r>
      <w:r w:rsidR="00632139" w:rsidRPr="00F8225F">
        <w:rPr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tructuring Machine Learning Project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AI for Everyone”</w:t>
      </w:r>
      <w:r w:rsidR="00F8225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</w:t>
      </w:r>
      <w:r w:rsidR="00F8225F" w:rsidRPr="00F8225F">
        <w:rPr>
          <w:rFonts w:ascii="Times New Roman" w:hAnsi="Times New Roman" w:cs="Times New Roman"/>
          <w:b w:val="0"/>
          <w:color w:val="1F1F1F"/>
          <w:sz w:val="24"/>
          <w:szCs w:val="24"/>
        </w:rPr>
        <w:t>Improving Deep Neural Networks: Hyperparameter tuning, Regularization and Optimization</w:t>
      </w:r>
      <w:r w:rsid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deeplearning.ai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nd 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r w:rsidR="00BF65AD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, “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AWS Fundam</w:t>
      </w:r>
      <w:r w:rsidR="009C51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en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tals: Migrating to the Cloud” </w:t>
      </w:r>
      <w:r w:rsidR="00DF064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&amp; “AWS Fundamentals: Building Serverless Applications”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AWS</w:t>
      </w:r>
    </w:p>
    <w:p w14:paraId="6BE29640" w14:textId="29D9609B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-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4FA2674B" w:rsidR="009C51E6" w:rsidRPr="0067151F" w:rsidRDefault="009C51E6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B7394C"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re is a wave of emotional instability among people who are on a downward spiral in life or are going through hard times. We have developed a chat companion to make the user feel better and to track analysis of 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 </w:t>
      </w:r>
      <w:r w:rsidR="00376867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ser’s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</w:t>
      </w:r>
      <w:proofErr w:type="spellStart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behavio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r</w:t>
      </w:r>
      <w:proofErr w:type="spellEnd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. Chat endpoints have been secured using </w:t>
      </w:r>
      <w:proofErr w:type="spellStart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jwt</w:t>
      </w:r>
      <w:proofErr w:type="spellEnd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and the website is provided with SSL feature</w:t>
      </w:r>
      <w:r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)</w:t>
      </w:r>
    </w:p>
    <w:p w14:paraId="71B8640C" w14:textId="44A7ADF0" w:rsidR="0067151F" w:rsidRPr="00674AAF" w:rsidRDefault="0067151F" w:rsidP="00674AAF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Understanding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Deepfake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674AAF">
        <w:rPr>
          <w:rFonts w:ascii="Times New Roman" w:eastAsia="Times New Roman" w:hAnsi="Times New Roman" w:cs="Times New Roman"/>
          <w:sz w:val="24"/>
          <w:szCs w:val="24"/>
        </w:rPr>
        <w:t>Sentiment Analysis with Deep Learning using BERT</w:t>
      </w:r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74AAF" w:rsidRPr="00674AAF">
        <w:rPr>
          <w:rFonts w:ascii="Times New Roman" w:eastAsia="Times New Roman" w:hAnsi="Times New Roman" w:cs="Times New Roman"/>
          <w:sz w:val="24"/>
          <w:szCs w:val="24"/>
        </w:rPr>
        <w:t>(guided projects on Coursera)</w:t>
      </w:r>
    </w:p>
    <w:p w14:paraId="0837973C" w14:textId="49E31ADE" w:rsidR="0067151F" w:rsidRPr="00B7394C" w:rsidRDefault="0067151F" w:rsidP="0067151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8300FA3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NK4FAHVwNTQtAAAA"/>
  </w:docVars>
  <w:rsids>
    <w:rsidRoot w:val="007B15E1"/>
    <w:rsid w:val="00012D8E"/>
    <w:rsid w:val="000E6BE5"/>
    <w:rsid w:val="000E7F3A"/>
    <w:rsid w:val="00135452"/>
    <w:rsid w:val="002440B1"/>
    <w:rsid w:val="002F4AC3"/>
    <w:rsid w:val="002F545B"/>
    <w:rsid w:val="002F771A"/>
    <w:rsid w:val="0030298C"/>
    <w:rsid w:val="003124E8"/>
    <w:rsid w:val="00343E79"/>
    <w:rsid w:val="00376867"/>
    <w:rsid w:val="00386A85"/>
    <w:rsid w:val="003C09D6"/>
    <w:rsid w:val="003E1EFD"/>
    <w:rsid w:val="003E2443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32139"/>
    <w:rsid w:val="006532CD"/>
    <w:rsid w:val="006610DE"/>
    <w:rsid w:val="0067151F"/>
    <w:rsid w:val="00674AAF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1640"/>
    <w:rsid w:val="00937681"/>
    <w:rsid w:val="009C071C"/>
    <w:rsid w:val="009C51E6"/>
    <w:rsid w:val="00A70900"/>
    <w:rsid w:val="00B1051D"/>
    <w:rsid w:val="00B61229"/>
    <w:rsid w:val="00B7065E"/>
    <w:rsid w:val="00B7394C"/>
    <w:rsid w:val="00BE6A87"/>
    <w:rsid w:val="00BF1716"/>
    <w:rsid w:val="00BF65AD"/>
    <w:rsid w:val="00C047D0"/>
    <w:rsid w:val="00C13137"/>
    <w:rsid w:val="00C170E1"/>
    <w:rsid w:val="00C456AE"/>
    <w:rsid w:val="00D75C15"/>
    <w:rsid w:val="00DB288B"/>
    <w:rsid w:val="00DD68F7"/>
    <w:rsid w:val="00DF0647"/>
    <w:rsid w:val="00E761E5"/>
    <w:rsid w:val="00F11AFF"/>
    <w:rsid w:val="00F24681"/>
    <w:rsid w:val="00F8225F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C6212-3501-4B00-A5CC-674E2E00D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65</cp:revision>
  <cp:lastPrinted>2019-09-16T17:20:00Z</cp:lastPrinted>
  <dcterms:created xsi:type="dcterms:W3CDTF">2019-04-03T17:02:00Z</dcterms:created>
  <dcterms:modified xsi:type="dcterms:W3CDTF">2020-05-23T14:10:00Z</dcterms:modified>
</cp:coreProperties>
</file>